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assan quresh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ss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quresh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8 Salford Dr, Schaumburg, IL, USA Schaumburg, IL, USA 601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qhass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91706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us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